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7A04" w:rsidRDefault="00503BC8">
      <w:bookmarkStart w:id="0" w:name="_GoBack"/>
      <w:r>
        <w:t>Labrador-Assignment1.2</w:t>
      </w:r>
    </w:p>
    <w:bookmarkEnd w:id="0"/>
    <w:p w:rsidR="00503BC8" w:rsidRDefault="00503BC8"/>
    <w:p w:rsidR="00503BC8" w:rsidRDefault="00503BC8">
      <w:r w:rsidRPr="00503BC8">
        <w:drawing>
          <wp:inline distT="0" distB="0" distL="0" distR="0" wp14:anchorId="63DBE2EA" wp14:editId="114687B7">
            <wp:extent cx="5943600" cy="52108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1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3B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MrE0MTK0sLCwNDBT0lEKTi0uzszPAykwrAUA2g9vJSwAAAA="/>
  </w:docVars>
  <w:rsids>
    <w:rsidRoot w:val="00CB1A5D"/>
    <w:rsid w:val="00407A04"/>
    <w:rsid w:val="00503BC8"/>
    <w:rsid w:val="00CB1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E4B08"/>
  <w15:chartTrackingRefBased/>
  <w15:docId w15:val="{BE510AB6-6628-4FF5-817D-36FDF1EED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0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tels</Company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 Labrador</dc:creator>
  <cp:keywords/>
  <dc:description/>
  <cp:lastModifiedBy>Ren Labrador</cp:lastModifiedBy>
  <cp:revision>1</cp:revision>
  <dcterms:created xsi:type="dcterms:W3CDTF">2023-03-16T07:22:00Z</dcterms:created>
  <dcterms:modified xsi:type="dcterms:W3CDTF">2023-03-16T23:52:00Z</dcterms:modified>
</cp:coreProperties>
</file>